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44096" w14:textId="77777777" w:rsidR="008926B5" w:rsidRDefault="008926B5" w:rsidP="008926B5">
      <w:pPr>
        <w:rPr>
          <w:b/>
          <w:bCs/>
        </w:rPr>
      </w:pPr>
      <w:r>
        <w:rPr>
          <w:b/>
          <w:bCs/>
        </w:rPr>
        <w:t>HMOTNÁ A FINANČNÍ POMOC</w:t>
      </w:r>
    </w:p>
    <w:p w14:paraId="1D22559A" w14:textId="77777777" w:rsidR="008926B5" w:rsidRDefault="008926B5" w:rsidP="008926B5">
      <w:pPr>
        <w:pStyle w:val="Odstavecseseznamem"/>
        <w:numPr>
          <w:ilvl w:val="0"/>
          <w:numId w:val="2"/>
        </w:numPr>
      </w:pPr>
      <w:r>
        <w:t xml:space="preserve">SIMI - </w:t>
      </w:r>
      <w:hyperlink r:id="rId6" w:history="1">
        <w:r>
          <w:rPr>
            <w:rStyle w:val="Hypertextovodkaz"/>
          </w:rPr>
          <w:t>https://1url.cz/XKYvs</w:t>
        </w:r>
      </w:hyperlink>
      <w:r>
        <w:t xml:space="preserve"> </w:t>
      </w:r>
    </w:p>
    <w:p w14:paraId="493AAC3E" w14:textId="77777777" w:rsidR="008926B5" w:rsidRDefault="008926B5" w:rsidP="008926B5">
      <w:pPr>
        <w:pStyle w:val="Odstavecseseznamem"/>
        <w:numPr>
          <w:ilvl w:val="0"/>
          <w:numId w:val="2"/>
        </w:numPr>
      </w:pPr>
      <w:r>
        <w:t xml:space="preserve">Člověk v tísni  - SBÍRKA - </w:t>
      </w:r>
      <w:hyperlink r:id="rId7" w:history="1">
        <w:r>
          <w:rPr>
            <w:rStyle w:val="Hypertextovodkaz"/>
          </w:rPr>
          <w:t>https://1url.cz/HKYvR</w:t>
        </w:r>
      </w:hyperlink>
      <w:r>
        <w:t xml:space="preserve"> </w:t>
      </w:r>
    </w:p>
    <w:p w14:paraId="6AEEA24F" w14:textId="77777777" w:rsidR="008926B5" w:rsidRDefault="008926B5" w:rsidP="008926B5">
      <w:pPr>
        <w:pStyle w:val="Odstavecseseznamem"/>
        <w:numPr>
          <w:ilvl w:val="0"/>
          <w:numId w:val="2"/>
        </w:numPr>
      </w:pPr>
      <w:r>
        <w:t xml:space="preserve">Lékaři bez hranic / Médecins Sans Frontières (MSF) - </w:t>
      </w:r>
      <w:hyperlink r:id="rId8" w:history="1">
        <w:r>
          <w:rPr>
            <w:rStyle w:val="Hypertextovodkaz"/>
          </w:rPr>
          <w:t>https://1url.cz/jKYvF</w:t>
        </w:r>
      </w:hyperlink>
      <w:r>
        <w:t xml:space="preserve"> </w:t>
      </w:r>
    </w:p>
    <w:p w14:paraId="5FD59E18" w14:textId="77777777" w:rsidR="008926B5" w:rsidRDefault="008926B5" w:rsidP="008926B5">
      <w:pPr>
        <w:pStyle w:val="Odstavecseseznamem"/>
        <w:numPr>
          <w:ilvl w:val="0"/>
          <w:numId w:val="2"/>
        </w:numPr>
      </w:pPr>
      <w:r>
        <w:t xml:space="preserve">Charita Česká republika - </w:t>
      </w:r>
      <w:hyperlink r:id="rId9" w:history="1">
        <w:r>
          <w:rPr>
            <w:rStyle w:val="Hypertextovodkaz"/>
          </w:rPr>
          <w:t>https://1url.cz/uKYvB</w:t>
        </w:r>
      </w:hyperlink>
      <w:r>
        <w:t xml:space="preserve"> </w:t>
      </w:r>
    </w:p>
    <w:p w14:paraId="211EE00E" w14:textId="77777777" w:rsidR="008926B5" w:rsidRDefault="008926B5" w:rsidP="008926B5">
      <w:pPr>
        <w:pStyle w:val="Odstavecseseznamem"/>
        <w:numPr>
          <w:ilvl w:val="0"/>
          <w:numId w:val="2"/>
        </w:numPr>
      </w:pPr>
      <w:r>
        <w:t xml:space="preserve">NESEHNUTÍ - </w:t>
      </w:r>
      <w:hyperlink r:id="rId10" w:history="1">
        <w:r>
          <w:rPr>
            <w:rStyle w:val="Hypertextovodkaz"/>
          </w:rPr>
          <w:t>https://1url.cz/iKYva</w:t>
        </w:r>
      </w:hyperlink>
      <w:r>
        <w:t xml:space="preserve"> </w:t>
      </w:r>
    </w:p>
    <w:p w14:paraId="38862AB0" w14:textId="77777777" w:rsidR="008926B5" w:rsidRDefault="008926B5" w:rsidP="008926B5">
      <w:pPr>
        <w:pStyle w:val="Odstavecseseznamem"/>
        <w:numPr>
          <w:ilvl w:val="0"/>
          <w:numId w:val="2"/>
        </w:numPr>
      </w:pPr>
      <w:r>
        <w:t xml:space="preserve">Český červený kříž - </w:t>
      </w:r>
      <w:hyperlink r:id="rId11" w:history="1">
        <w:r>
          <w:rPr>
            <w:rStyle w:val="Hypertextovodkaz"/>
          </w:rPr>
          <w:t>https://1url.cz/fKYvG</w:t>
        </w:r>
      </w:hyperlink>
      <w:r>
        <w:t xml:space="preserve"> </w:t>
      </w:r>
    </w:p>
    <w:p w14:paraId="0E208539" w14:textId="77777777" w:rsidR="008926B5" w:rsidRDefault="008926B5" w:rsidP="008926B5">
      <w:pPr>
        <w:pStyle w:val="Odstavecseseznamem"/>
        <w:numPr>
          <w:ilvl w:val="0"/>
          <w:numId w:val="2"/>
        </w:numPr>
      </w:pPr>
      <w:r>
        <w:t xml:space="preserve">ADRA International - </w:t>
      </w:r>
      <w:hyperlink r:id="rId12" w:history="1">
        <w:r>
          <w:rPr>
            <w:rStyle w:val="Hypertextovodkaz"/>
          </w:rPr>
          <w:t>https://1url.cz/fKYvp</w:t>
        </w:r>
      </w:hyperlink>
      <w:r>
        <w:t xml:space="preserve"> </w:t>
      </w:r>
    </w:p>
    <w:p w14:paraId="10A382AC" w14:textId="77777777" w:rsidR="008926B5" w:rsidRDefault="008926B5" w:rsidP="008926B5">
      <w:pPr>
        <w:pStyle w:val="Odstavecseseznamem"/>
        <w:numPr>
          <w:ilvl w:val="0"/>
          <w:numId w:val="2"/>
        </w:numPr>
      </w:pPr>
      <w:r>
        <w:t xml:space="preserve">Paměť národa - </w:t>
      </w:r>
      <w:hyperlink r:id="rId13" w:history="1">
        <w:r>
          <w:rPr>
            <w:rStyle w:val="Hypertextovodkaz"/>
          </w:rPr>
          <w:t>https://www.darujme.cz/projekt/1205934</w:t>
        </w:r>
      </w:hyperlink>
      <w:r>
        <w:t xml:space="preserve"> </w:t>
      </w:r>
    </w:p>
    <w:p w14:paraId="6BD8C557" w14:textId="37640EDC" w:rsidR="008926B5" w:rsidRDefault="008926B5" w:rsidP="008926B5">
      <w:pPr>
        <w:pStyle w:val="Odstavecseseznamem"/>
        <w:numPr>
          <w:ilvl w:val="0"/>
          <w:numId w:val="2"/>
        </w:numPr>
      </w:pPr>
      <w:r>
        <w:t xml:space="preserve">Fond Ukrajinské národní banky na podporu ukrajinských ozbrojených sil – z Twitteru - </w:t>
      </w:r>
      <w:hyperlink r:id="rId14" w:history="1">
        <w:r>
          <w:rPr>
            <w:rStyle w:val="Hypertextovodkaz"/>
          </w:rPr>
          <w:t>https://1url.cz/FKYvE</w:t>
        </w:r>
      </w:hyperlink>
      <w:r>
        <w:t xml:space="preserve"> </w:t>
      </w:r>
    </w:p>
    <w:p w14:paraId="149AD136" w14:textId="16D1A66E" w:rsidR="004A1779" w:rsidRDefault="004A1779" w:rsidP="008050A3">
      <w:pPr>
        <w:pStyle w:val="Odstavecseseznamem"/>
        <w:numPr>
          <w:ilvl w:val="0"/>
          <w:numId w:val="2"/>
        </w:numPr>
      </w:pPr>
      <w:r>
        <w:t xml:space="preserve">Expediční klubovna Brno vypravuje vlak pro cca 800 lidí, na místo lze nosit i hmotnou pomoc </w:t>
      </w:r>
      <w:hyperlink r:id="rId15" w:history="1">
        <w:r>
          <w:rPr>
            <w:rStyle w:val="Hypertextovodkaz"/>
          </w:rPr>
          <w:t>https://www.facebook.com/vlakfest/posts/3269843943341173</w:t>
        </w:r>
      </w:hyperlink>
      <w:r>
        <w:t xml:space="preserve"> </w:t>
      </w:r>
    </w:p>
    <w:p w14:paraId="2E999FDD" w14:textId="77777777" w:rsidR="008926B5" w:rsidRDefault="008926B5" w:rsidP="008926B5">
      <w:pPr>
        <w:rPr>
          <w:b/>
          <w:bCs/>
        </w:rPr>
      </w:pPr>
    </w:p>
    <w:p w14:paraId="76179808" w14:textId="7ED438F2" w:rsidR="008926B5" w:rsidRDefault="008926B5" w:rsidP="008926B5">
      <w:pPr>
        <w:rPr>
          <w:b/>
          <w:bCs/>
        </w:rPr>
      </w:pPr>
      <w:r>
        <w:rPr>
          <w:b/>
          <w:bCs/>
        </w:rPr>
        <w:t>PŘEKLADY, SLUŽBY, PRÁVNÍ PODPORA, PORADENSTVÍ</w:t>
      </w:r>
    </w:p>
    <w:p w14:paraId="02306DCF" w14:textId="77777777" w:rsidR="008926B5" w:rsidRDefault="008926B5" w:rsidP="008926B5">
      <w:pPr>
        <w:pStyle w:val="Odstavecseseznamem"/>
        <w:numPr>
          <w:ilvl w:val="0"/>
          <w:numId w:val="3"/>
        </w:numPr>
      </w:pPr>
      <w:r>
        <w:t xml:space="preserve">Organizace Prevcentrum - psychosociální podpora - </w:t>
      </w:r>
      <w:hyperlink r:id="rId16" w:history="1">
        <w:r>
          <w:rPr>
            <w:rStyle w:val="Hypertextovodkaz"/>
          </w:rPr>
          <w:t>https://1url.cz/9KYvq</w:t>
        </w:r>
      </w:hyperlink>
      <w:r>
        <w:t xml:space="preserve"> </w:t>
      </w:r>
    </w:p>
    <w:p w14:paraId="16F15E44" w14:textId="77777777" w:rsidR="008926B5" w:rsidRDefault="008926B5" w:rsidP="008926B5">
      <w:pPr>
        <w:pStyle w:val="Odstavecseseznamem"/>
        <w:numPr>
          <w:ilvl w:val="0"/>
          <w:numId w:val="4"/>
        </w:numPr>
      </w:pPr>
      <w:r w:rsidRPr="008926B5">
        <w:rPr>
          <w:b/>
          <w:bCs/>
        </w:rPr>
        <w:t>Organizace pro pomoc uprchlíkům, z.s.</w:t>
      </w:r>
      <w:r>
        <w:t xml:space="preserve"> – </w:t>
      </w:r>
      <w:hyperlink r:id="rId17" w:history="1">
        <w:r>
          <w:rPr>
            <w:rStyle w:val="Hypertextovodkaz"/>
          </w:rPr>
          <w:t>https://1url.cz/hKYv2</w:t>
        </w:r>
      </w:hyperlink>
      <w:r>
        <w:t xml:space="preserve">   - právní pomoc a poradenství pro lidi prchající před válkou</w:t>
      </w:r>
    </w:p>
    <w:p w14:paraId="44BA15CC" w14:textId="0DC2359B" w:rsidR="008926B5" w:rsidRDefault="008926B5" w:rsidP="008926B5">
      <w:pPr>
        <w:pStyle w:val="Odstavecseseznamem"/>
        <w:numPr>
          <w:ilvl w:val="0"/>
          <w:numId w:val="4"/>
        </w:numPr>
      </w:pPr>
      <w:r w:rsidRPr="008926B5">
        <w:rPr>
          <w:b/>
          <w:bCs/>
        </w:rPr>
        <w:t>Informační servis Ministerstva vnitra</w:t>
      </w:r>
      <w:r>
        <w:t xml:space="preserve"> - </w:t>
      </w:r>
      <w:hyperlink r:id="rId18" w:history="1">
        <w:r>
          <w:rPr>
            <w:rStyle w:val="Hypertextovodkaz"/>
          </w:rPr>
          <w:t>https://1url.cz/YKYvH</w:t>
        </w:r>
      </w:hyperlink>
      <w:r>
        <w:t xml:space="preserve"> </w:t>
      </w:r>
    </w:p>
    <w:p w14:paraId="6E8F3A2C" w14:textId="77777777" w:rsidR="008926B5" w:rsidRDefault="008926B5" w:rsidP="008926B5">
      <w:pPr>
        <w:pStyle w:val="Odstavecseseznamem"/>
      </w:pPr>
    </w:p>
    <w:p w14:paraId="31E2FB57" w14:textId="77777777" w:rsidR="008926B5" w:rsidRDefault="008926B5" w:rsidP="008926B5">
      <w:pPr>
        <w:rPr>
          <w:b/>
          <w:bCs/>
        </w:rPr>
      </w:pPr>
      <w:r>
        <w:rPr>
          <w:b/>
          <w:bCs/>
        </w:rPr>
        <w:t>UBYTOVÁNÍ PRO UPRCHLÍKY</w:t>
      </w:r>
    </w:p>
    <w:p w14:paraId="6BD11657" w14:textId="7141FAE3" w:rsidR="008926B5" w:rsidRDefault="008926B5" w:rsidP="008926B5">
      <w:pPr>
        <w:pStyle w:val="Odstavecseseznamem"/>
        <w:numPr>
          <w:ilvl w:val="0"/>
          <w:numId w:val="5"/>
        </w:numPr>
      </w:pPr>
      <w:r w:rsidRPr="004A1779">
        <w:t>Správa uprchlických zařízení MV shání hotely, penziony, ale i volné byty nebo jinou pomoc</w:t>
      </w:r>
      <w:r w:rsidRPr="008926B5">
        <w:rPr>
          <w:b/>
          <w:bCs/>
        </w:rPr>
        <w:t xml:space="preserve"> na speciálním emailu</w:t>
      </w:r>
      <w:r>
        <w:t xml:space="preserve"> </w:t>
      </w:r>
      <w:r w:rsidRPr="008926B5">
        <w:rPr>
          <w:b/>
          <w:bCs/>
        </w:rPr>
        <w:t>ubytovaniukrajina@suz.cz</w:t>
      </w:r>
      <w:r>
        <w:t xml:space="preserve"> </w:t>
      </w:r>
    </w:p>
    <w:p w14:paraId="0B42CD61" w14:textId="1C47ED91" w:rsidR="004A1779" w:rsidRDefault="004A1779" w:rsidP="008926B5">
      <w:pPr>
        <w:pStyle w:val="Odstavecseseznamem"/>
        <w:numPr>
          <w:ilvl w:val="0"/>
          <w:numId w:val="5"/>
        </w:numPr>
      </w:pPr>
      <w:r w:rsidRPr="004A1779">
        <w:t>https://uprchlici-vitejte.cz/</w:t>
      </w:r>
    </w:p>
    <w:p w14:paraId="4F52EA5C" w14:textId="54A2A979" w:rsidR="008926B5" w:rsidRDefault="008926B5" w:rsidP="008926B5">
      <w:pPr>
        <w:pStyle w:val="Odstavecseseznamem"/>
        <w:numPr>
          <w:ilvl w:val="0"/>
          <w:numId w:val="5"/>
        </w:numPr>
      </w:pPr>
      <w:r>
        <w:t xml:space="preserve">Jednotlivci nabízející ubytováni </w:t>
      </w:r>
      <w:hyperlink r:id="rId19" w:history="1">
        <w:r>
          <w:rPr>
            <w:rStyle w:val="Hypertextovodkaz"/>
          </w:rPr>
          <w:t>https://www.facebook.com/groups/mojapraha/?ref=share</w:t>
        </w:r>
      </w:hyperlink>
    </w:p>
    <w:p w14:paraId="36885BC0" w14:textId="77777777" w:rsidR="004A1779" w:rsidRDefault="004A1779" w:rsidP="008926B5">
      <w:pPr>
        <w:rPr>
          <w:b/>
          <w:bCs/>
        </w:rPr>
      </w:pPr>
    </w:p>
    <w:p w14:paraId="3AF5B4D9" w14:textId="0E7195B1" w:rsidR="008926B5" w:rsidRDefault="008926B5" w:rsidP="008926B5">
      <w:pPr>
        <w:rPr>
          <w:b/>
          <w:bCs/>
        </w:rPr>
      </w:pPr>
      <w:r>
        <w:rPr>
          <w:b/>
          <w:bCs/>
        </w:rPr>
        <w:t xml:space="preserve">INFORMAČNÍ ZDROJE </w:t>
      </w:r>
    </w:p>
    <w:p w14:paraId="7F27B21C" w14:textId="77777777" w:rsidR="008926B5" w:rsidRDefault="008926B5" w:rsidP="008926B5">
      <w:pPr>
        <w:pStyle w:val="Odstavecseseznamem"/>
        <w:numPr>
          <w:ilvl w:val="0"/>
          <w:numId w:val="6"/>
        </w:numPr>
      </w:pPr>
      <w:r w:rsidRPr="008926B5">
        <w:rPr>
          <w:b/>
          <w:bCs/>
        </w:rPr>
        <w:t>Pomoc lidem z Ukrajiny - referenční FB skupina</w:t>
      </w:r>
      <w:r>
        <w:t xml:space="preserve"> která se snaží sbírat na jednom místě všechny možné nabídky pomoci</w:t>
      </w:r>
    </w:p>
    <w:p w14:paraId="2FCA519C" w14:textId="77777777" w:rsidR="008050A3" w:rsidRDefault="008050A3" w:rsidP="008926B5">
      <w:pPr>
        <w:rPr>
          <w:b/>
          <w:bCs/>
        </w:rPr>
      </w:pPr>
    </w:p>
    <w:p w14:paraId="30E8CEBD" w14:textId="128FC020" w:rsidR="008926B5" w:rsidRDefault="008926B5" w:rsidP="008926B5">
      <w:pPr>
        <w:rPr>
          <w:b/>
          <w:bCs/>
        </w:rPr>
      </w:pPr>
      <w:r>
        <w:rPr>
          <w:b/>
          <w:bCs/>
        </w:rPr>
        <w:t>PETICE</w:t>
      </w:r>
    </w:p>
    <w:p w14:paraId="6E4FF828" w14:textId="4AF58DB4" w:rsidR="008926B5" w:rsidRDefault="008926B5" w:rsidP="008926B5">
      <w:pPr>
        <w:pStyle w:val="Odstavecseseznamem"/>
        <w:numPr>
          <w:ilvl w:val="0"/>
          <w:numId w:val="7"/>
        </w:numPr>
      </w:pPr>
      <w:r>
        <w:t xml:space="preserve">Apel na EU pro ukončení SWIFT Rusku. - </w:t>
      </w:r>
      <w:hyperlink r:id="rId20" w:history="1">
        <w:r>
          <w:rPr>
            <w:rStyle w:val="Hypertextovodkaz"/>
          </w:rPr>
          <w:t>https://1url.cz/wKYvN</w:t>
        </w:r>
      </w:hyperlink>
      <w:r>
        <w:t xml:space="preserve"> </w:t>
      </w:r>
    </w:p>
    <w:p w14:paraId="494A196B" w14:textId="77777777" w:rsidR="008926B5" w:rsidRDefault="008926B5" w:rsidP="008926B5"/>
    <w:p w14:paraId="32C24346" w14:textId="77777777" w:rsidR="008926B5" w:rsidRPr="008926B5" w:rsidRDefault="008926B5" w:rsidP="008926B5">
      <w:pPr>
        <w:rPr>
          <w:b/>
          <w:bCs/>
        </w:rPr>
      </w:pPr>
      <w:r w:rsidRPr="008926B5">
        <w:rPr>
          <w:b/>
          <w:bCs/>
        </w:rPr>
        <w:t>ZAHRANIČNÍ KOLEKTIVY ANGAŽUJÍCÍ SE V POMOCI</w:t>
      </w:r>
    </w:p>
    <w:p w14:paraId="2B628B49" w14:textId="5C43DC28" w:rsidR="008926B5" w:rsidRDefault="008926B5" w:rsidP="008926B5">
      <w:pPr>
        <w:pStyle w:val="Odstavecseseznamem"/>
        <w:numPr>
          <w:ilvl w:val="0"/>
          <w:numId w:val="8"/>
        </w:numPr>
      </w:pPr>
      <w:r>
        <w:t>The Social Movement - levicová veřejná organizace, podpora uprchlíků, civilního obyvatelstva a také ukrajinských odborových organizací - Bankovní spojení: 4246001000888754</w:t>
      </w:r>
    </w:p>
    <w:p w14:paraId="08F51EB4" w14:textId="77777777" w:rsidR="004A1779" w:rsidRDefault="004A1779" w:rsidP="004A1779">
      <w:pPr>
        <w:pStyle w:val="Odstavecseseznamem"/>
      </w:pPr>
    </w:p>
    <w:p w14:paraId="7E8632A7" w14:textId="2834B449" w:rsidR="008926B5" w:rsidRDefault="008926B5" w:rsidP="008926B5">
      <w:pPr>
        <w:pStyle w:val="Odstavecseseznamem"/>
        <w:numPr>
          <w:ilvl w:val="0"/>
          <w:numId w:val="8"/>
        </w:numPr>
      </w:pPr>
      <w:r>
        <w:t xml:space="preserve">Longo-Maï coop — kolektiv ze Zakarpatské oblasti pomáhá evakuovat děti z vesnice Vrubivka v Luhanské oblasti, organizuje letní dětský tábor, poté co došlo k ostřelování místní školy </w:t>
      </w:r>
      <w:r>
        <w:lastRenderedPageBreak/>
        <w:t>ruskými ozbrojenými silami, pomáhají dětem dostat se do bezpečí, jsou také připraveni přijímat další uprchlíky.</w:t>
      </w:r>
    </w:p>
    <w:p w14:paraId="7D522747" w14:textId="77777777" w:rsidR="008926B5" w:rsidRDefault="008926B5" w:rsidP="008926B5">
      <w:pPr>
        <w:ind w:left="720"/>
      </w:pPr>
      <w:r>
        <w:t>Bankovní spojení</w:t>
      </w:r>
    </w:p>
    <w:p w14:paraId="53B9BD50" w14:textId="77777777" w:rsidR="008926B5" w:rsidRDefault="008926B5" w:rsidP="008926B5">
      <w:pPr>
        <w:ind w:left="720"/>
      </w:pPr>
      <w:r>
        <w:t>For UAH</w:t>
      </w:r>
    </w:p>
    <w:p w14:paraId="17A07CE8" w14:textId="77777777" w:rsidR="008926B5" w:rsidRDefault="008926B5" w:rsidP="008926B5">
      <w:pPr>
        <w:ind w:left="720"/>
      </w:pPr>
      <w:r>
        <w:t>4441114451067639 (Кошан В’ячеслав Антонійович, Монобанк)</w:t>
      </w:r>
    </w:p>
    <w:p w14:paraId="02E497C4" w14:textId="77777777" w:rsidR="008926B5" w:rsidRDefault="008926B5" w:rsidP="008926B5">
      <w:pPr>
        <w:ind w:left="720"/>
      </w:pPr>
      <w:r>
        <w:t>For EUR:</w:t>
      </w:r>
    </w:p>
    <w:p w14:paraId="169EF89F" w14:textId="77777777" w:rsidR="008926B5" w:rsidRDefault="008926B5" w:rsidP="008926B5">
      <w:pPr>
        <w:ind w:left="720"/>
      </w:pPr>
      <w:r>
        <w:t>Beneficiary</w:t>
      </w:r>
    </w:p>
    <w:p w14:paraId="6BB4AB00" w14:textId="64D1C02E" w:rsidR="008926B5" w:rsidRDefault="008926B5" w:rsidP="008926B5">
      <w:pPr>
        <w:ind w:left="720"/>
      </w:pPr>
      <w:r>
        <w:t xml:space="preserve">IBAN </w:t>
      </w:r>
    </w:p>
    <w:p w14:paraId="0D111B89" w14:textId="77777777" w:rsidR="008926B5" w:rsidRDefault="008926B5" w:rsidP="008926B5">
      <w:pPr>
        <w:ind w:left="720"/>
      </w:pPr>
      <w:r>
        <w:t>UA 20 322001 00000 2620 6306 3111 62</w:t>
      </w:r>
    </w:p>
    <w:p w14:paraId="6CA6EBCC" w14:textId="7025A0FA" w:rsidR="008926B5" w:rsidRDefault="008926B5" w:rsidP="008926B5">
      <w:pPr>
        <w:ind w:left="720"/>
      </w:pPr>
      <w:r>
        <w:t>Account No 26206306311162</w:t>
      </w:r>
    </w:p>
    <w:p w14:paraId="512C1B8D" w14:textId="2A1FE7E6" w:rsidR="008926B5" w:rsidRDefault="008926B5" w:rsidP="008926B5">
      <w:pPr>
        <w:ind w:left="720"/>
      </w:pPr>
      <w:r>
        <w:t>Receiver KOSHAN VIACHESLAV, 90440, Ukraine, reg. Zakarpatska, district. Khustskyi, town. Nyzhnie Selyshche, st. Tsentralna, build. 53</w:t>
      </w:r>
    </w:p>
    <w:p w14:paraId="48435274" w14:textId="77777777" w:rsidR="008926B5" w:rsidRDefault="008926B5" w:rsidP="008926B5">
      <w:pPr>
        <w:ind w:left="720"/>
      </w:pPr>
      <w:r>
        <w:t xml:space="preserve">Account with Institution  </w:t>
      </w:r>
    </w:p>
    <w:p w14:paraId="3E6E7FF4" w14:textId="3552E5B6" w:rsidR="008926B5" w:rsidRDefault="008926B5" w:rsidP="008926B5">
      <w:pPr>
        <w:ind w:left="720"/>
      </w:pPr>
      <w:r>
        <w:t>Bank JSC UNIVERSAL BANK</w:t>
      </w:r>
    </w:p>
    <w:p w14:paraId="28511C04" w14:textId="12BF440E" w:rsidR="008926B5" w:rsidRDefault="008926B5" w:rsidP="008926B5">
      <w:pPr>
        <w:ind w:left="720"/>
      </w:pPr>
      <w:r>
        <w:t>City KYIV, UKRAINE</w:t>
      </w:r>
    </w:p>
    <w:p w14:paraId="5A2020A9" w14:textId="4A8CCD19" w:rsidR="008926B5" w:rsidRDefault="008926B5" w:rsidP="008926B5">
      <w:pPr>
        <w:ind w:left="720"/>
      </w:pPr>
      <w:r>
        <w:t>Swift code  UNJSUAUKXXX</w:t>
      </w:r>
    </w:p>
    <w:p w14:paraId="1D91D63A" w14:textId="4751F308" w:rsidR="008926B5" w:rsidRDefault="008926B5" w:rsidP="008926B5"/>
    <w:sectPr w:rsidR="008926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1304E"/>
    <w:multiLevelType w:val="hybridMultilevel"/>
    <w:tmpl w:val="CFF20E14"/>
    <w:lvl w:ilvl="0" w:tplc="90660670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15AB2"/>
    <w:multiLevelType w:val="hybridMultilevel"/>
    <w:tmpl w:val="6C4E489C"/>
    <w:lvl w:ilvl="0" w:tplc="90660670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5758F5"/>
    <w:multiLevelType w:val="hybridMultilevel"/>
    <w:tmpl w:val="E72AEA52"/>
    <w:lvl w:ilvl="0" w:tplc="90660670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A131C8"/>
    <w:multiLevelType w:val="hybridMultilevel"/>
    <w:tmpl w:val="1EEA6504"/>
    <w:lvl w:ilvl="0" w:tplc="90660670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2C06DF"/>
    <w:multiLevelType w:val="hybridMultilevel"/>
    <w:tmpl w:val="85C441E6"/>
    <w:lvl w:ilvl="0" w:tplc="90660670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4D2058"/>
    <w:multiLevelType w:val="hybridMultilevel"/>
    <w:tmpl w:val="26C49EC4"/>
    <w:lvl w:ilvl="0" w:tplc="90660670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394F5D"/>
    <w:multiLevelType w:val="hybridMultilevel"/>
    <w:tmpl w:val="E618E1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5F544C"/>
    <w:multiLevelType w:val="hybridMultilevel"/>
    <w:tmpl w:val="74507B36"/>
    <w:lvl w:ilvl="0" w:tplc="90660670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3"/>
  </w:num>
  <w:num w:numId="5">
    <w:abstractNumId w:val="2"/>
  </w:num>
  <w:num w:numId="6">
    <w:abstractNumId w:val="7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NTQxsDA1NbYwNzZS0lEKTi0uzszPAykwrAUAO2oDx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cago 16th Author-Dat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8926B5"/>
    <w:rsid w:val="00073ABF"/>
    <w:rsid w:val="002924F2"/>
    <w:rsid w:val="004A1779"/>
    <w:rsid w:val="004A5D3C"/>
    <w:rsid w:val="00761850"/>
    <w:rsid w:val="008050A3"/>
    <w:rsid w:val="008851AC"/>
    <w:rsid w:val="008926B5"/>
    <w:rsid w:val="00941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137FA1"/>
  <w15:chartTrackingRefBased/>
  <w15:docId w15:val="{54B244AF-B50C-4981-9E05-5B4DAFBA2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926B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8926B5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8926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42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1url.cz/jKYvF" TargetMode="External"/><Relationship Id="rId13" Type="http://schemas.openxmlformats.org/officeDocument/2006/relationships/hyperlink" Target="https://www.darujme.cz/projekt/1205934" TargetMode="External"/><Relationship Id="rId18" Type="http://schemas.openxmlformats.org/officeDocument/2006/relationships/hyperlink" Target="https://1url.cz/YKYvH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https://1url.cz/HKYvR" TargetMode="External"/><Relationship Id="rId12" Type="http://schemas.openxmlformats.org/officeDocument/2006/relationships/hyperlink" Target="https://1url.cz/fKYvp" TargetMode="External"/><Relationship Id="rId17" Type="http://schemas.openxmlformats.org/officeDocument/2006/relationships/hyperlink" Target="https://1url.cz/hKYv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1url.cz/9KYvq" TargetMode="External"/><Relationship Id="rId20" Type="http://schemas.openxmlformats.org/officeDocument/2006/relationships/hyperlink" Target="https://1url.cz/wKYvN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1url.cz/XKYvs" TargetMode="External"/><Relationship Id="rId11" Type="http://schemas.openxmlformats.org/officeDocument/2006/relationships/hyperlink" Target="https://1url.cz/fKYv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facebook.com/vlakfest/posts/3269843943341173" TargetMode="External"/><Relationship Id="rId10" Type="http://schemas.openxmlformats.org/officeDocument/2006/relationships/hyperlink" Target="https://1url.cz/iKYva" TargetMode="External"/><Relationship Id="rId19" Type="http://schemas.openxmlformats.org/officeDocument/2006/relationships/hyperlink" Target="https://www.facebook.com/groups/mojapraha/?ref=shar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1url.cz/uKYvB" TargetMode="External"/><Relationship Id="rId14" Type="http://schemas.openxmlformats.org/officeDocument/2006/relationships/hyperlink" Target="https://1url.cz/FKYvE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B14F49-2BD8-456E-A0A3-A835CD4F5B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7</Words>
  <Characters>2583</Characters>
  <Application>Microsoft Office Word</Application>
  <DocSecurity>0</DocSecurity>
  <Lines>21</Lines>
  <Paragraphs>6</Paragraphs>
  <ScaleCrop>false</ScaleCrop>
  <Company/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éta Zandlová</dc:creator>
  <cp:keywords/>
  <dc:description/>
  <cp:lastModifiedBy>Barbora Stehlíková</cp:lastModifiedBy>
  <cp:revision>4</cp:revision>
  <dcterms:created xsi:type="dcterms:W3CDTF">2022-02-26T12:44:00Z</dcterms:created>
  <dcterms:modified xsi:type="dcterms:W3CDTF">2022-02-26T12:47:00Z</dcterms:modified>
</cp:coreProperties>
</file>